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96037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File: cex12.xls</w:t>
      </w:r>
    </w:p>
    <w:p w14:paraId="10ACD9DA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2E38B1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41B67E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Cex12.xls refers to cover data from plots in USFS Study FSRM 1706-12 that were not formally included in that study.</w:t>
      </w:r>
    </w:p>
    <w:p w14:paraId="3E02D198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D2F9B8C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 file contains perennial grass basal cover and shrub foliar cover data. Cover was measured each summer from 1953-1956 and in 1970 in units 0.01 ft. Perennial grass was recorded as basal </w:t>
      </w:r>
      <w:proofErr w:type="gramStart"/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intercept;</w:t>
      </w:r>
      <w:proofErr w:type="gramEnd"/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.e., length of live root crown portion of tuft at ground level. Shrub cover was recorded as the entire live crown intercept excluding conspicuous openings or areas of dead crown.</w:t>
      </w:r>
    </w:p>
    <w:p w14:paraId="766F0FD7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BF9DF9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Measurements were taken on 16 or 20 randomly located permanent 100-ft. line transects in each of five pastures. Twenty transects were measured in pasture 1 in 1953-1956 and 1970. Twenty transects were measured in pasture 7 in 1954-1956 and 1970. Sixteen transects were measured in pasture 8 in 1953-1956 and 20 transects in 1970. Twenty transects were measured in pasture 9 in 1970. Twenty transects were measured in pasture 10 in 1955-1956 and 1970.</w:t>
      </w:r>
    </w:p>
    <w:p w14:paraId="5B1C1E77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C9A03B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The pastures had been grazed yearlong by cow-calf herds since 1915; utilization ranged from 47-60%. Two changes in grazing management were implemented prior to the study period of 1957-1966: 1) The utilization objective was lowered to 40%, and 2) Summer deferment (July-Sept) in alternate years began in 1958 in two pastures and in 1959 in the other two. Pasture 9 continued to be grazed yearlong and was measured in 1958 and 1963-1966 for comparative purposes. Data from pasture 9 were not included in published analyses.</w:t>
      </w:r>
    </w:p>
    <w:p w14:paraId="3214F1F1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9283B7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esquites (Prosopis </w:t>
      </w:r>
      <w:proofErr w:type="spellStart"/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velutina</w:t>
      </w:r>
      <w:proofErr w:type="spellEnd"/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) in pastures 1 and 7 were killed with diesel oil between 1954 and 1957. Mesquites in pastures 8, 9, and 10 were left untreated.</w:t>
      </w:r>
    </w:p>
    <w:p w14:paraId="57D3E32A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6BE9A5F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Taxa were recorded separately to the species level in most cases and sometimes to the genus level only. The code OTHSHRUB refers to unidentified shrub species.</w:t>
      </w:r>
    </w:p>
    <w:p w14:paraId="09351FBB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60F0E17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Sources of data were the original field data sheets.</w:t>
      </w:r>
    </w:p>
    <w:p w14:paraId="1A9C7B4C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32DE84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A value of -9999 in a field means that no data were available because a reading was not made for that date.</w:t>
      </w:r>
    </w:p>
    <w:p w14:paraId="3A8F2181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052A82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13C7A86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350A20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cex12notes.txt</w:t>
      </w:r>
    </w:p>
    <w:p w14:paraId="75D21DE1" w14:textId="77777777" w:rsidR="00F20F32" w:rsidRPr="00F20F32" w:rsidRDefault="00F20F32" w:rsidP="00F20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20F32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6EB3A1CA" w14:textId="77777777" w:rsidR="00750652" w:rsidRDefault="00750652"/>
    <w:sectPr w:rsidR="007506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UyMLM0MjY3sbBU0lEKTi0uzszPAykwrAUAlKPKIywAAAA="/>
  </w:docVars>
  <w:rsids>
    <w:rsidRoot w:val="00F20F32"/>
    <w:rsid w:val="00222996"/>
    <w:rsid w:val="004734AA"/>
    <w:rsid w:val="00750652"/>
    <w:rsid w:val="00F20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AB48B"/>
  <w15:chartTrackingRefBased/>
  <w15:docId w15:val="{31109EDC-8490-4E49-949E-DB0B6CBEA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0F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0F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23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709</Characters>
  <Application>Microsoft Office Word</Application>
  <DocSecurity>0</DocSecurity>
  <Lines>14</Lines>
  <Paragraphs>4</Paragraphs>
  <ScaleCrop>false</ScaleCrop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8T23:46:00Z</dcterms:created>
  <dcterms:modified xsi:type="dcterms:W3CDTF">2022-04-08T23:47:00Z</dcterms:modified>
</cp:coreProperties>
</file>